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B2BE7" w:rsidP="002B2BE7" w:rsidRDefault="001039EB" w14:paraId="1E8B59E9" w14:textId="2496B649">
      <w:pPr>
        <w:jc w:val="center"/>
        <w:rPr>
          <w:b/>
        </w:rPr>
      </w:pPr>
      <w:r>
        <w:rPr>
          <w:b/>
        </w:rPr>
        <w:t xml:space="preserve">Non-Substantive </w:t>
      </w:r>
      <w:r w:rsidR="002B2BE7">
        <w:rPr>
          <w:b/>
        </w:rPr>
        <w:t xml:space="preserve">Change </w:t>
      </w:r>
      <w:r>
        <w:rPr>
          <w:b/>
        </w:rPr>
        <w:t xml:space="preserve">Request </w:t>
      </w:r>
      <w:r w:rsidR="002B2BE7">
        <w:rPr>
          <w:b/>
        </w:rPr>
        <w:t>Memo</w:t>
      </w:r>
    </w:p>
    <w:p w:rsidR="0000298C" w:rsidP="002B2BE7" w:rsidRDefault="0000298C" w14:paraId="6A72B750" w14:textId="4DEF7ABD">
      <w:pPr>
        <w:jc w:val="center"/>
        <w:rPr>
          <w:b/>
        </w:rPr>
      </w:pPr>
    </w:p>
    <w:p w:rsidRPr="0000298C" w:rsidR="0000298C" w:rsidP="0000298C" w:rsidRDefault="0000298C" w14:paraId="2DCF5639" w14:textId="77777777">
      <w:pPr>
        <w:pStyle w:val="CommentText"/>
        <w:jc w:val="center"/>
        <w:rPr>
          <w:rFonts w:cs="Times New Roman"/>
          <w:sz w:val="24"/>
          <w:szCs w:val="24"/>
        </w:rPr>
      </w:pPr>
      <w:r w:rsidRPr="0000298C">
        <w:rPr>
          <w:rFonts w:cs="Times New Roman"/>
          <w:sz w:val="24"/>
          <w:szCs w:val="24"/>
        </w:rPr>
        <w:t xml:space="preserve">Phased Approach to the Resumption of </w:t>
      </w:r>
    </w:p>
    <w:p w:rsidR="0000298C" w:rsidP="0000298C" w:rsidRDefault="0000298C" w14:paraId="51432D98" w14:textId="193913D6">
      <w:pPr>
        <w:pStyle w:val="CommentText"/>
        <w:jc w:val="center"/>
        <w:rPr>
          <w:rFonts w:cs="Times New Roman"/>
          <w:sz w:val="24"/>
          <w:szCs w:val="24"/>
        </w:rPr>
      </w:pPr>
      <w:r w:rsidRPr="0000298C">
        <w:rPr>
          <w:rFonts w:cs="Times New Roman"/>
          <w:sz w:val="24"/>
          <w:szCs w:val="24"/>
        </w:rPr>
        <w:t>Cruise Ship Passenger Operations</w:t>
      </w:r>
    </w:p>
    <w:p w:rsidRPr="0000298C" w:rsidR="002B2BE7" w:rsidP="0000298C" w:rsidRDefault="002B2BE7" w14:paraId="13B8078D" w14:textId="5FC4BA12">
      <w:pPr>
        <w:pStyle w:val="CommentText"/>
        <w:jc w:val="center"/>
        <w:rPr>
          <w:rFonts w:cs="Times New Roman"/>
          <w:sz w:val="24"/>
          <w:szCs w:val="24"/>
        </w:rPr>
      </w:pPr>
      <w:r w:rsidRPr="0000298C">
        <w:rPr>
          <w:b/>
          <w:sz w:val="24"/>
          <w:szCs w:val="24"/>
        </w:rPr>
        <w:t>(OMB Control No. 0920-</w:t>
      </w:r>
      <w:r w:rsidRPr="0000298C" w:rsidR="001039EB">
        <w:rPr>
          <w:b/>
          <w:sz w:val="24"/>
          <w:szCs w:val="24"/>
        </w:rPr>
        <w:t>13</w:t>
      </w:r>
      <w:r w:rsidRPr="0000298C" w:rsidR="0000298C">
        <w:rPr>
          <w:b/>
          <w:sz w:val="24"/>
          <w:szCs w:val="24"/>
        </w:rPr>
        <w:t>35</w:t>
      </w:r>
      <w:r w:rsidRPr="0000298C">
        <w:rPr>
          <w:b/>
          <w:sz w:val="24"/>
          <w:szCs w:val="24"/>
        </w:rPr>
        <w:t>)</w:t>
      </w:r>
    </w:p>
    <w:p w:rsidR="002B2BE7" w:rsidP="001039EB" w:rsidRDefault="002B2BE7" w14:paraId="16065C8E" w14:textId="0CBA6D1B">
      <w:pPr>
        <w:rPr>
          <w:b/>
        </w:rPr>
      </w:pPr>
    </w:p>
    <w:p w:rsidR="002B2BE7" w:rsidP="002B2BE7" w:rsidRDefault="002B2BE7" w14:paraId="0D196D22" w14:textId="77777777">
      <w:pPr>
        <w:jc w:val="center"/>
        <w:rPr>
          <w:b/>
        </w:rPr>
      </w:pPr>
    </w:p>
    <w:p w:rsidR="002B2BE7" w:rsidP="002B2BE7" w:rsidRDefault="002B2BE7" w14:paraId="237C7803" w14:textId="77777777">
      <w:pPr>
        <w:jc w:val="center"/>
        <w:rPr>
          <w:b/>
        </w:rPr>
      </w:pPr>
    </w:p>
    <w:p w:rsidR="002B2BE7" w:rsidP="002B2BE7" w:rsidRDefault="002B2BE7" w14:paraId="7914C994" w14:textId="77777777">
      <w:pPr>
        <w:jc w:val="center"/>
        <w:rPr>
          <w:b/>
        </w:rPr>
      </w:pPr>
    </w:p>
    <w:p w:rsidR="002B2BE7" w:rsidP="002B2BE7" w:rsidRDefault="002B2BE7" w14:paraId="2D861F57" w14:textId="77777777">
      <w:pPr>
        <w:jc w:val="center"/>
        <w:rPr>
          <w:b/>
        </w:rPr>
      </w:pPr>
    </w:p>
    <w:p w:rsidR="002B2BE7" w:rsidP="002B2BE7" w:rsidRDefault="002B2BE7" w14:paraId="0D6D07BA" w14:textId="77777777">
      <w:pPr>
        <w:jc w:val="center"/>
        <w:rPr>
          <w:b/>
        </w:rPr>
      </w:pPr>
    </w:p>
    <w:p w:rsidR="002B2BE7" w:rsidP="002B2BE7" w:rsidRDefault="002B2BE7" w14:paraId="2ACE2A1C" w14:textId="77777777">
      <w:pPr>
        <w:jc w:val="center"/>
        <w:rPr>
          <w:b/>
        </w:rPr>
      </w:pPr>
    </w:p>
    <w:p w:rsidR="002B2BE7" w:rsidP="002B2BE7" w:rsidRDefault="002B2BE7" w14:paraId="42324F36" w14:textId="77777777">
      <w:pPr>
        <w:jc w:val="center"/>
        <w:rPr>
          <w:b/>
        </w:rPr>
      </w:pPr>
    </w:p>
    <w:p w:rsidR="002B2BE7" w:rsidP="002B2BE7" w:rsidRDefault="002B2BE7" w14:paraId="1F1598B2" w14:textId="77777777">
      <w:pPr>
        <w:jc w:val="center"/>
        <w:rPr>
          <w:b/>
        </w:rPr>
      </w:pPr>
    </w:p>
    <w:p w:rsidR="002B2BE7" w:rsidP="002B2BE7" w:rsidRDefault="002B2BE7" w14:paraId="1A8FA27C" w14:textId="77777777">
      <w:pPr>
        <w:jc w:val="center"/>
        <w:rPr>
          <w:b/>
        </w:rPr>
      </w:pPr>
    </w:p>
    <w:p w:rsidR="002B2BE7" w:rsidP="002B2BE7" w:rsidRDefault="002B2BE7" w14:paraId="13591CE8" w14:textId="77777777">
      <w:pPr>
        <w:jc w:val="center"/>
        <w:rPr>
          <w:b/>
        </w:rPr>
      </w:pPr>
    </w:p>
    <w:p w:rsidR="002B2BE7" w:rsidP="002B2BE7" w:rsidRDefault="002B2BE7" w14:paraId="5CB6AA0D" w14:textId="77777777">
      <w:pPr>
        <w:jc w:val="center"/>
        <w:rPr>
          <w:b/>
        </w:rPr>
      </w:pPr>
    </w:p>
    <w:p w:rsidR="002B2BE7" w:rsidP="002B2BE7" w:rsidRDefault="002B2BE7" w14:paraId="66A69048" w14:textId="77777777">
      <w:pPr>
        <w:jc w:val="center"/>
        <w:rPr>
          <w:b/>
        </w:rPr>
      </w:pPr>
    </w:p>
    <w:p w:rsidR="002B2BE7" w:rsidP="002B2BE7" w:rsidRDefault="002B2BE7" w14:paraId="1EFA1903" w14:textId="77777777">
      <w:pPr>
        <w:jc w:val="center"/>
        <w:rPr>
          <w:b/>
        </w:rPr>
      </w:pPr>
    </w:p>
    <w:p w:rsidR="002B2BE7" w:rsidP="002B2BE7" w:rsidRDefault="002B2BE7" w14:paraId="7B9E4F6B" w14:textId="77777777">
      <w:pPr>
        <w:jc w:val="center"/>
        <w:rPr>
          <w:b/>
        </w:rPr>
      </w:pPr>
    </w:p>
    <w:p w:rsidR="002B2BE7" w:rsidP="002B2BE7" w:rsidRDefault="002B2BE7" w14:paraId="0359B915" w14:textId="77777777">
      <w:pPr>
        <w:jc w:val="center"/>
        <w:rPr>
          <w:b/>
        </w:rPr>
      </w:pPr>
    </w:p>
    <w:p w:rsidR="002B2BE7" w:rsidP="002B2BE7" w:rsidRDefault="002B2BE7" w14:paraId="241DFBD3" w14:textId="77777777">
      <w:pPr>
        <w:jc w:val="center"/>
        <w:rPr>
          <w:b/>
        </w:rPr>
      </w:pPr>
    </w:p>
    <w:p w:rsidR="002B2BE7" w:rsidP="002B2BE7" w:rsidRDefault="002B2BE7" w14:paraId="2D52930A" w14:textId="77777777">
      <w:pPr>
        <w:jc w:val="center"/>
        <w:rPr>
          <w:b/>
        </w:rPr>
      </w:pPr>
    </w:p>
    <w:p w:rsidR="002B2BE7" w:rsidP="002B2BE7" w:rsidRDefault="002B2BE7" w14:paraId="53DFA1C0" w14:textId="77777777">
      <w:pPr>
        <w:jc w:val="center"/>
        <w:rPr>
          <w:b/>
        </w:rPr>
      </w:pPr>
    </w:p>
    <w:p w:rsidR="002B2BE7" w:rsidP="002B2BE7" w:rsidRDefault="002B2BE7" w14:paraId="454D28A7" w14:textId="77777777">
      <w:pPr>
        <w:jc w:val="center"/>
        <w:rPr>
          <w:b/>
        </w:rPr>
      </w:pPr>
    </w:p>
    <w:p w:rsidR="002B2BE7" w:rsidP="002B2BE7" w:rsidRDefault="002B2BE7" w14:paraId="3C1D69B5" w14:textId="77777777">
      <w:pPr>
        <w:jc w:val="center"/>
        <w:rPr>
          <w:b/>
        </w:rPr>
      </w:pPr>
    </w:p>
    <w:p w:rsidR="002B2BE7" w:rsidP="004C7B35" w:rsidRDefault="002B2BE7" w14:paraId="0DDDF69B" w14:textId="77777777">
      <w:pPr>
        <w:rPr>
          <w:b/>
        </w:rPr>
      </w:pPr>
    </w:p>
    <w:p w:rsidR="002B2BE7" w:rsidP="002B2BE7" w:rsidRDefault="002B2BE7" w14:paraId="174A450B" w14:textId="77777777">
      <w:pPr>
        <w:jc w:val="center"/>
        <w:rPr>
          <w:b/>
        </w:rPr>
      </w:pPr>
    </w:p>
    <w:p w:rsidR="002B2BE7" w:rsidP="002B2BE7" w:rsidRDefault="002B2BE7" w14:paraId="17477B55" w14:textId="77777777">
      <w:pPr>
        <w:jc w:val="center"/>
        <w:rPr>
          <w:b/>
        </w:rPr>
      </w:pPr>
    </w:p>
    <w:p w:rsidR="002B2BE7" w:rsidP="002B2BE7" w:rsidRDefault="002B2BE7" w14:paraId="2C533888" w14:textId="77777777">
      <w:pPr>
        <w:jc w:val="center"/>
        <w:rPr>
          <w:b/>
        </w:rPr>
      </w:pPr>
    </w:p>
    <w:p w:rsidRPr="000C5EF1" w:rsidR="002B2BE7" w:rsidP="002B2BE7" w:rsidRDefault="002B2BE7" w14:paraId="0FAC8C48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b/>
          <w:u w:val="single"/>
        </w:rPr>
      </w:pPr>
      <w:r w:rsidRPr="000C5EF1">
        <w:rPr>
          <w:b/>
          <w:u w:val="single"/>
        </w:rPr>
        <w:t>Program Contact</w:t>
      </w:r>
    </w:p>
    <w:p w:rsidRPr="000C5EF1" w:rsidR="002B2BE7" w:rsidP="002B2BE7" w:rsidRDefault="002B2BE7" w14:paraId="698E5595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</w:p>
    <w:p w:rsidR="00FE0C54" w:rsidP="00FE0C54" w:rsidRDefault="001039EB" w14:paraId="57502075" w14:textId="1D9CBBEF">
      <w:pPr>
        <w:rPr>
          <w:rFonts w:eastAsia="Calibri"/>
        </w:rPr>
      </w:pPr>
      <w:r>
        <w:rPr>
          <w:rFonts w:eastAsia="Calibri"/>
        </w:rPr>
        <w:t>Jeffrey M. Zirger</w:t>
      </w:r>
    </w:p>
    <w:p w:rsidRPr="001039EB" w:rsidR="001039EB" w:rsidP="001039EB" w:rsidRDefault="001039EB" w14:paraId="634CEA1E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HEALTH SCIENTIST</w:t>
      </w:r>
    </w:p>
    <w:p w:rsidRPr="001039EB" w:rsidR="001039EB" w:rsidP="001039EB" w:rsidRDefault="001039EB" w14:paraId="18BE659B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 xml:space="preserve">Information Collection Review Office </w:t>
      </w:r>
    </w:p>
    <w:p w:rsidRPr="001039EB" w:rsidR="001039EB" w:rsidP="001039EB" w:rsidRDefault="001039EB" w14:paraId="5B4CA394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Office of Scientific Integrity</w:t>
      </w:r>
    </w:p>
    <w:p w:rsidRPr="001039EB" w:rsidR="001039EB" w:rsidP="001039EB" w:rsidRDefault="001039EB" w14:paraId="262C4E6B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Office of Science</w:t>
      </w:r>
    </w:p>
    <w:p w:rsidRPr="001039EB" w:rsidR="001039EB" w:rsidP="001039EB" w:rsidRDefault="001039EB" w14:paraId="0CC916B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Centers for Disease Control and Prevention</w:t>
      </w:r>
    </w:p>
    <w:p w:rsidRPr="001039EB" w:rsidR="001039EB" w:rsidP="001039EB" w:rsidRDefault="001039EB" w14:paraId="19786A81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 xml:space="preserve">1600 Clifton Road, </w:t>
      </w:r>
      <w:proofErr w:type="gramStart"/>
      <w:r w:rsidRPr="001039EB">
        <w:rPr>
          <w:rFonts w:eastAsia="Calibri"/>
        </w:rPr>
        <w:t>NE  MS</w:t>
      </w:r>
      <w:proofErr w:type="gramEnd"/>
      <w:r w:rsidRPr="001039EB">
        <w:rPr>
          <w:rFonts w:eastAsia="Calibri"/>
        </w:rPr>
        <w:t xml:space="preserve"> D-74</w:t>
      </w:r>
    </w:p>
    <w:p w:rsidRPr="001039EB" w:rsidR="001039EB" w:rsidP="001039EB" w:rsidRDefault="001039EB" w14:paraId="3B9AA769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Atlanta, GA  30333</w:t>
      </w:r>
    </w:p>
    <w:p w:rsidRPr="001039EB" w:rsidR="001039EB" w:rsidP="001039EB" w:rsidRDefault="001039EB" w14:paraId="37154B1A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Telephone: (404) 639-7118</w:t>
      </w:r>
    </w:p>
    <w:p w:rsidRPr="001039EB" w:rsidR="001039EB" w:rsidP="001039EB" w:rsidRDefault="001039EB" w14:paraId="46EEE3C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Mobile: (470) 217-8909</w:t>
      </w:r>
    </w:p>
    <w:p w:rsidR="001039EB" w:rsidP="001039EB" w:rsidRDefault="001039EB" w14:paraId="6225533F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Fax: (404) 639-3249</w:t>
      </w:r>
    </w:p>
    <w:p w:rsidRPr="000C5EF1" w:rsidR="002B2BE7" w:rsidP="001039EB" w:rsidRDefault="001039EB" w14:paraId="08760DF4" w14:textId="7485B15D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>
        <w:rPr>
          <w:rFonts w:eastAsia="Calibri"/>
        </w:rPr>
        <w:t>Email: wtj5@cdc.gov</w:t>
      </w:r>
      <w:r w:rsidRPr="000C5EF1" w:rsidR="002B2BE7">
        <w:rPr>
          <w:u w:val="single"/>
        </w:rPr>
        <w:t xml:space="preserve"> </w:t>
      </w:r>
    </w:p>
    <w:p w:rsidRPr="000C5EF1" w:rsidR="002B2BE7" w:rsidP="002B2BE7" w:rsidRDefault="002B2BE7" w14:paraId="340206A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u w:val="single"/>
        </w:rPr>
      </w:pPr>
    </w:p>
    <w:p w:rsidR="002B2BE7" w:rsidP="002B2BE7" w:rsidRDefault="002B2BE7" w14:paraId="4CC54925" w14:textId="6AA5E84A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 w:rsidRPr="000C5EF1">
        <w:rPr>
          <w:b/>
        </w:rPr>
        <w:t>Submission Date:</w:t>
      </w:r>
      <w:r w:rsidRPr="000C5EF1">
        <w:t xml:space="preserve"> </w:t>
      </w:r>
      <w:r w:rsidR="0000298C">
        <w:t>May 5</w:t>
      </w:r>
      <w:r w:rsidR="00101F1D">
        <w:t>, 2021</w:t>
      </w:r>
    </w:p>
    <w:p w:rsidRPr="000C5EF1" w:rsidR="00C35D1A" w:rsidP="002B2BE7" w:rsidRDefault="00C35D1A" w14:paraId="79CD4023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</w:p>
    <w:p w:rsidRPr="0000298C" w:rsidR="0000298C" w:rsidP="0000298C" w:rsidRDefault="00281300" w14:paraId="68751C99" w14:textId="29418E7D">
      <w:pPr>
        <w:rPr>
          <w:rFonts w:eastAsiaTheme="minorHAnsi" w:cstheme="minorBidi"/>
          <w:szCs w:val="22"/>
        </w:rPr>
      </w:pPr>
      <w:r w:rsidRPr="00281300">
        <w:rPr>
          <w:rFonts w:eastAsiaTheme="minorHAnsi" w:cstheme="minorBidi"/>
          <w:szCs w:val="22"/>
        </w:rPr>
        <w:lastRenderedPageBreak/>
        <w:t>The Centers for Disease Control and Prevention (CDC</w:t>
      </w:r>
      <w:r w:rsidR="00FE0C54">
        <w:rPr>
          <w:rFonts w:eastAsiaTheme="minorHAnsi" w:cstheme="minorBidi"/>
          <w:szCs w:val="22"/>
        </w:rPr>
        <w:t xml:space="preserve">) </w:t>
      </w:r>
      <w:r w:rsidRPr="00281300">
        <w:rPr>
          <w:rFonts w:eastAsiaTheme="minorHAnsi" w:cstheme="minorBidi"/>
          <w:szCs w:val="22"/>
        </w:rPr>
        <w:t xml:space="preserve">requests a nonmaterial/non-substantive </w:t>
      </w:r>
      <w:r w:rsidR="00FE0C54">
        <w:rPr>
          <w:rFonts w:eastAsiaTheme="minorHAnsi" w:cstheme="minorBidi"/>
          <w:szCs w:val="22"/>
        </w:rPr>
        <w:t xml:space="preserve">change </w:t>
      </w:r>
      <w:r w:rsidRPr="00281300">
        <w:rPr>
          <w:rFonts w:eastAsiaTheme="minorHAnsi" w:cstheme="minorBidi"/>
          <w:szCs w:val="22"/>
        </w:rPr>
        <w:t>of the currently approved Information Collection Request: “</w:t>
      </w:r>
      <w:r w:rsidRPr="0000298C" w:rsidR="0000298C">
        <w:rPr>
          <w:rFonts w:eastAsiaTheme="minorHAnsi" w:cstheme="minorBidi"/>
          <w:szCs w:val="22"/>
        </w:rPr>
        <w:t xml:space="preserve">Phased Approach to the Resumption of </w:t>
      </w:r>
    </w:p>
    <w:p w:rsidRPr="00281300" w:rsidR="00281300" w:rsidP="0000298C" w:rsidRDefault="0000298C" w14:paraId="4793F78B" w14:textId="6FD714B0">
      <w:pPr>
        <w:rPr>
          <w:rFonts w:eastAsiaTheme="minorHAnsi" w:cstheme="minorBidi"/>
          <w:szCs w:val="22"/>
        </w:rPr>
      </w:pPr>
      <w:r w:rsidRPr="0000298C">
        <w:rPr>
          <w:rFonts w:eastAsiaTheme="minorHAnsi" w:cstheme="minorBidi"/>
          <w:szCs w:val="22"/>
        </w:rPr>
        <w:t>Cruise Ship Passenger Operations</w:t>
      </w:r>
      <w:r w:rsidRPr="00281300" w:rsidR="00281300">
        <w:rPr>
          <w:rFonts w:eastAsiaTheme="minorHAnsi" w:cstheme="minorBidi"/>
          <w:szCs w:val="22"/>
        </w:rPr>
        <w:t xml:space="preserve">”  </w:t>
      </w:r>
    </w:p>
    <w:p w:rsidRPr="00281300" w:rsidR="00281300" w:rsidP="00281300" w:rsidRDefault="00281300" w14:paraId="128C66F1" w14:textId="77777777">
      <w:pPr>
        <w:rPr>
          <w:rFonts w:eastAsiaTheme="minorHAnsi" w:cstheme="minorBidi"/>
          <w:szCs w:val="22"/>
        </w:rPr>
      </w:pPr>
    </w:p>
    <w:p w:rsidR="004B27C3" w:rsidP="004B27C3" w:rsidRDefault="00101F1D" w14:paraId="73CE2991" w14:textId="39AFE207">
      <w:r>
        <w:t xml:space="preserve">This change request is to </w:t>
      </w:r>
      <w:r w:rsidR="00472B2E">
        <w:t>make the following change</w:t>
      </w:r>
      <w:r w:rsidR="0000298C">
        <w:t>s</w:t>
      </w:r>
      <w:r w:rsidR="00901C09">
        <w:t xml:space="preserve"> to the Technical Instructions</w:t>
      </w:r>
      <w:r w:rsidR="00615509">
        <w:t xml:space="preserve">, </w:t>
      </w:r>
      <w:r w:rsidR="00901C09">
        <w:t>Operational Documents</w:t>
      </w:r>
      <w:r w:rsidR="00615509">
        <w:t xml:space="preserve">, and </w:t>
      </w:r>
      <w:r w:rsidRPr="00615509" w:rsidR="00615509">
        <w:t>Request for Approval to Conduct a Simulated Voyage Prior to Issuance of COVID-19 Conditional Sailing Certificate</w:t>
      </w:r>
    </w:p>
    <w:p w:rsidR="00E91787" w:rsidP="004B27C3" w:rsidRDefault="00E91787" w14:paraId="3F412D77" w14:textId="77777777"/>
    <w:p w:rsidR="00472B2E" w:rsidP="004B27C3" w:rsidRDefault="00472B2E" w14:paraId="55D8988D" w14:textId="1A51B14F">
      <w:r>
        <w:t>Current 0920-13</w:t>
      </w:r>
      <w:r w:rsidR="0000298C">
        <w:t>35</w:t>
      </w:r>
      <w:r>
        <w:t xml:space="preserve"> approval:</w:t>
      </w:r>
    </w:p>
    <w:p w:rsidR="00901C09" w:rsidP="00472B2E" w:rsidRDefault="00901C09" w14:paraId="0AE82F5A" w14:textId="77777777"/>
    <w:p w:rsidR="00472B2E" w:rsidP="00472B2E" w:rsidRDefault="00901C09" w14:paraId="0629AABD" w14:textId="77FC4BD4">
      <w:r>
        <w:t xml:space="preserve">CDC </w:t>
      </w:r>
      <w:r w:rsidR="00E91787">
        <w:t>replaced the language in the</w:t>
      </w:r>
      <w:r w:rsidR="00C35D1A">
        <w:t xml:space="preserve"> </w:t>
      </w:r>
      <w:proofErr w:type="gramStart"/>
      <w:r w:rsidR="00C35D1A">
        <w:t>above mentioned</w:t>
      </w:r>
      <w:proofErr w:type="gramEnd"/>
      <w:r w:rsidR="00C35D1A">
        <w:t xml:space="preserve"> </w:t>
      </w:r>
      <w:r w:rsidR="00E91787">
        <w:t xml:space="preserve">documents to reflect the updated information as </w:t>
      </w:r>
      <w:r w:rsidR="00152274">
        <w:t>cleared by OMB</w:t>
      </w:r>
      <w:r w:rsidR="00E91787">
        <w:t>,</w:t>
      </w:r>
      <w:r>
        <w:t xml:space="preserve"> and we are </w:t>
      </w:r>
      <w:r w:rsidR="00E91787">
        <w:t>re</w:t>
      </w:r>
      <w:r>
        <w:t>submitting as a</w:t>
      </w:r>
      <w:r w:rsidR="00E91787">
        <w:t xml:space="preserve"> new attachment </w:t>
      </w:r>
    </w:p>
    <w:p w:rsidR="00E91787" w:rsidP="00472B2E" w:rsidRDefault="00E91787" w14:paraId="5F15C664" w14:textId="6168CA16"/>
    <w:p w:rsidR="00E91787" w:rsidP="00472B2E" w:rsidRDefault="00E91787" w14:paraId="7C4C38F3" w14:textId="7C5D93B1">
      <w:r>
        <w:t xml:space="preserve">Additionally, CDC is requesting to make the following changes to the </w:t>
      </w:r>
      <w:r w:rsidRPr="00615509">
        <w:t>CDC COVID-19 Conditional Sailing Certificate</w:t>
      </w:r>
      <w:r>
        <w:t xml:space="preserve"> and the </w:t>
      </w:r>
      <w:r w:rsidRPr="00615509">
        <w:t>Conditional Sail Order Simulated Voyage After-Action Report Template</w:t>
      </w:r>
      <w:r w:rsidR="00152274">
        <w:t>:</w:t>
      </w:r>
    </w:p>
    <w:p w:rsidR="00152274" w:rsidP="00472B2E" w:rsidRDefault="00152274" w14:paraId="3989D1D4" w14:textId="774388B4"/>
    <w:p w:rsidR="00152274" w:rsidP="00472B2E" w:rsidRDefault="00152274" w14:paraId="74E067A9" w14:textId="32A7C343">
      <w:pPr>
        <w:rPr>
          <w:rFonts w:cstheme="minorHAnsi"/>
        </w:rPr>
      </w:pPr>
      <w:r>
        <w:t xml:space="preserve">On page 5 of the </w:t>
      </w:r>
      <w:r w:rsidRPr="00615509">
        <w:t>Conditional Sail Order Simulated Voyage After-Action Report Template</w:t>
      </w:r>
      <w:r>
        <w:t xml:space="preserve"> the following language has been added “</w:t>
      </w:r>
      <w:r w:rsidRPr="00AC417B">
        <w:rPr>
          <w:rFonts w:cstheme="minorHAnsi"/>
        </w:rPr>
        <w:t>CDC may lower the 75% post-disembarkation testing requirement for future simulated voyages based on lessons learned from previous simulated voyages and other factors</w:t>
      </w:r>
      <w:r>
        <w:rPr>
          <w:rFonts w:cstheme="minorHAnsi"/>
        </w:rPr>
        <w:t xml:space="preserve">” </w:t>
      </w:r>
    </w:p>
    <w:p w:rsidR="00152274" w:rsidP="00472B2E" w:rsidRDefault="00152274" w14:paraId="68FAAD04" w14:textId="73CC6953">
      <w:pPr>
        <w:rPr>
          <w:rFonts w:cstheme="minorHAnsi"/>
        </w:rPr>
      </w:pPr>
    </w:p>
    <w:p w:rsidR="00152274" w:rsidP="00472B2E" w:rsidRDefault="00152274" w14:paraId="66B97DAF" w14:textId="57D6064B">
      <w:r>
        <w:t xml:space="preserve">The following changes were made to the </w:t>
      </w:r>
      <w:r w:rsidRPr="00615509">
        <w:t>CDC COVID-19 Conditional Sailing Certificate</w:t>
      </w:r>
      <w:r>
        <w:t>, the phrase “One or more” was replaced with “at least one” throughout the document. A footnote “</w:t>
      </w:r>
      <w:r w:rsidRPr="00BB3B14" w:rsidR="00BB3B14">
        <w:t>The 60-calendar day timeframe is suggested as a guideline. CDC will respond to submissions within 5 business days. CDC expects to quickly approve applications that are both complete and accurate.</w:t>
      </w:r>
      <w:r>
        <w:t xml:space="preserve">”, was added to page 1. </w:t>
      </w:r>
    </w:p>
    <w:p w:rsidR="00152274" w:rsidP="00472B2E" w:rsidRDefault="00152274" w14:paraId="38CE7F43" w14:textId="64F504DB"/>
    <w:p w:rsidR="00152274" w:rsidP="00472B2E" w:rsidRDefault="00152274" w14:paraId="26C82565" w14:textId="777ED0DE"/>
    <w:p w:rsidRPr="00A12855" w:rsidR="00FE0C54" w:rsidP="001039EB" w:rsidRDefault="00FA32FE" w14:paraId="513F6883" w14:textId="499C770F">
      <w:r w:rsidRPr="0078707D">
        <w:t xml:space="preserve">This </w:t>
      </w:r>
      <w:r w:rsidR="001039EB">
        <w:t>N</w:t>
      </w:r>
      <w:r w:rsidRPr="0078707D">
        <w:t>on-</w:t>
      </w:r>
      <w:r w:rsidR="001039EB">
        <w:t>S</w:t>
      </w:r>
      <w:r w:rsidRPr="0078707D">
        <w:t xml:space="preserve">ubstantive </w:t>
      </w:r>
      <w:r w:rsidR="001039EB">
        <w:t>C</w:t>
      </w:r>
      <w:r w:rsidRPr="0078707D">
        <w:t xml:space="preserve">hange </w:t>
      </w:r>
      <w:r w:rsidR="001039EB">
        <w:t>R</w:t>
      </w:r>
      <w:r w:rsidRPr="0078707D">
        <w:t xml:space="preserve">equest </w:t>
      </w:r>
      <w:r w:rsidR="001039EB">
        <w:t xml:space="preserve">results in no </w:t>
      </w:r>
      <w:r w:rsidR="00AC4D6E">
        <w:t xml:space="preserve">additional </w:t>
      </w:r>
      <w:r w:rsidR="001039EB">
        <w:t>changes t</w:t>
      </w:r>
      <w:r w:rsidR="00AC4D6E">
        <w:t>o</w:t>
      </w:r>
      <w:r w:rsidR="001039EB">
        <w:t xml:space="preserve"> currently approved information collection instruments and no change in burden hours.</w:t>
      </w:r>
      <w:r w:rsidRPr="0078707D">
        <w:t xml:space="preserve"> </w:t>
      </w:r>
    </w:p>
    <w:p w:rsidRPr="00281300" w:rsidR="00FE0C54" w:rsidP="00F569EF" w:rsidRDefault="00FE0C54" w14:paraId="5CC6D40C" w14:textId="77777777"/>
    <w:sectPr w:rsidRPr="00281300" w:rsidR="00FE0C54" w:rsidSect="0054783C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13815F" w14:textId="77777777" w:rsidR="00DB6136" w:rsidRDefault="00DB6136" w:rsidP="00DB6136">
      <w:r>
        <w:separator/>
      </w:r>
    </w:p>
  </w:endnote>
  <w:endnote w:type="continuationSeparator" w:id="0">
    <w:p w14:paraId="6B210C8E" w14:textId="77777777" w:rsidR="00DB6136" w:rsidRDefault="00DB6136" w:rsidP="00DB6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DDD418" w14:textId="77777777" w:rsidR="00DB6136" w:rsidRDefault="00DB6136" w:rsidP="00DB6136">
      <w:r>
        <w:separator/>
      </w:r>
    </w:p>
  </w:footnote>
  <w:footnote w:type="continuationSeparator" w:id="0">
    <w:p w14:paraId="585E7DF6" w14:textId="77777777" w:rsidR="00DB6136" w:rsidRDefault="00DB6136" w:rsidP="00DB6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4C23CC"/>
    <w:multiLevelType w:val="hybridMultilevel"/>
    <w:tmpl w:val="AE2A2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141BB5"/>
    <w:multiLevelType w:val="hybridMultilevel"/>
    <w:tmpl w:val="69F42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4952D3"/>
    <w:multiLevelType w:val="hybridMultilevel"/>
    <w:tmpl w:val="816EC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E97C6D"/>
    <w:multiLevelType w:val="hybridMultilevel"/>
    <w:tmpl w:val="B4F0E5EC"/>
    <w:lvl w:ilvl="0" w:tplc="A0A097D8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7B241D5"/>
    <w:multiLevelType w:val="multilevel"/>
    <w:tmpl w:val="7C5AFA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BBB1A43"/>
    <w:multiLevelType w:val="hybridMultilevel"/>
    <w:tmpl w:val="7FB6E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MTI3sjC3NLIwMDdQ0lEKTi0uzszPAykwrQUAvD8ULSwAAAA="/>
  </w:docVars>
  <w:rsids>
    <w:rsidRoot w:val="00281300"/>
    <w:rsid w:val="0000298C"/>
    <w:rsid w:val="000B04E1"/>
    <w:rsid w:val="0010088B"/>
    <w:rsid w:val="00101F1D"/>
    <w:rsid w:val="001039EB"/>
    <w:rsid w:val="00152274"/>
    <w:rsid w:val="00161522"/>
    <w:rsid w:val="001D4D72"/>
    <w:rsid w:val="001E5B1C"/>
    <w:rsid w:val="00263B2F"/>
    <w:rsid w:val="00275C22"/>
    <w:rsid w:val="00281300"/>
    <w:rsid w:val="00286AC1"/>
    <w:rsid w:val="002B2BE7"/>
    <w:rsid w:val="00364B6A"/>
    <w:rsid w:val="003852F9"/>
    <w:rsid w:val="00472B2E"/>
    <w:rsid w:val="00494074"/>
    <w:rsid w:val="004B27C3"/>
    <w:rsid w:val="004C7B35"/>
    <w:rsid w:val="004E4C4F"/>
    <w:rsid w:val="00502DA9"/>
    <w:rsid w:val="00504C3D"/>
    <w:rsid w:val="0054783C"/>
    <w:rsid w:val="005B7B68"/>
    <w:rsid w:val="005F1062"/>
    <w:rsid w:val="00615509"/>
    <w:rsid w:val="00655BA1"/>
    <w:rsid w:val="0066582D"/>
    <w:rsid w:val="007163CF"/>
    <w:rsid w:val="0078707D"/>
    <w:rsid w:val="00885647"/>
    <w:rsid w:val="00901C09"/>
    <w:rsid w:val="0090768F"/>
    <w:rsid w:val="009B34AA"/>
    <w:rsid w:val="00A35C1D"/>
    <w:rsid w:val="00A62E65"/>
    <w:rsid w:val="00AC4D6E"/>
    <w:rsid w:val="00BA22DA"/>
    <w:rsid w:val="00BB3B14"/>
    <w:rsid w:val="00BB6A0C"/>
    <w:rsid w:val="00BE67DD"/>
    <w:rsid w:val="00BF41CE"/>
    <w:rsid w:val="00C35D1A"/>
    <w:rsid w:val="00C94D1A"/>
    <w:rsid w:val="00D24C7E"/>
    <w:rsid w:val="00D26908"/>
    <w:rsid w:val="00DB6136"/>
    <w:rsid w:val="00E04339"/>
    <w:rsid w:val="00E436DA"/>
    <w:rsid w:val="00E91787"/>
    <w:rsid w:val="00EC04B5"/>
    <w:rsid w:val="00EC5772"/>
    <w:rsid w:val="00EC61C1"/>
    <w:rsid w:val="00F01D93"/>
    <w:rsid w:val="00F071BD"/>
    <w:rsid w:val="00F569EF"/>
    <w:rsid w:val="00F96507"/>
    <w:rsid w:val="00FA32FE"/>
    <w:rsid w:val="00FC70C6"/>
    <w:rsid w:val="00FE0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72612198"/>
  <w15:chartTrackingRefBased/>
  <w15:docId w15:val="{F07ABB6D-4A1C-4234-99DA-03D42C387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3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1300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30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81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6AC1"/>
    <w:pPr>
      <w:ind w:left="720"/>
      <w:contextualSpacing/>
    </w:pPr>
  </w:style>
  <w:style w:type="paragraph" w:styleId="NoSpacing">
    <w:name w:val="No Spacing"/>
    <w:uiPriority w:val="1"/>
    <w:qFormat/>
    <w:rsid w:val="00E0433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rsid w:val="00FE0C54"/>
    <w:rPr>
      <w:color w:val="0000FF"/>
      <w:u w:val="single"/>
    </w:rPr>
  </w:style>
  <w:style w:type="paragraph" w:customStyle="1" w:styleId="Default">
    <w:name w:val="Default"/>
    <w:rsid w:val="00FA32F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styleId="FollowedHyperlink">
    <w:name w:val="FollowedHyperlink"/>
    <w:rsid w:val="0078707D"/>
    <w:rPr>
      <w:color w:val="800080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00298C"/>
    <w:pPr>
      <w:spacing w:after="200"/>
    </w:pPr>
    <w:rPr>
      <w:rFonts w:eastAsia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298C"/>
    <w:rPr>
      <w:rFonts w:ascii="Times New Roman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5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79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ttenmaker, Lauren (CDC/DDID/NCEZID/DHQP)</dc:creator>
  <cp:keywords/>
  <dc:description/>
  <cp:lastModifiedBy>Staine, Ashleigh (CDC/DDID/NCEZID/DGMQ)</cp:lastModifiedBy>
  <cp:revision>2</cp:revision>
  <dcterms:created xsi:type="dcterms:W3CDTF">2021-05-05T18:44:00Z</dcterms:created>
  <dcterms:modified xsi:type="dcterms:W3CDTF">2021-05-05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0-12-23T15:44:33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53ac0b63-5052-4801-bad9-378090f043a6</vt:lpwstr>
  </property>
  <property fmtid="{D5CDD505-2E9C-101B-9397-08002B2CF9AE}" pid="8" name="MSIP_Label_7b94a7b8-f06c-4dfe-bdcc-9b548fd58c31_ContentBits">
    <vt:lpwstr>0</vt:lpwstr>
  </property>
</Properties>
</file>